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37B0" w:rsidRDefault="00D537B0" w:rsidP="00D537B0">
      <w:pPr>
        <w:pStyle w:val="Heading1"/>
        <w:jc w:val="center"/>
        <w:rPr>
          <w:sz w:val="4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FB3EC6C" wp14:editId="1481CC45">
                <wp:simplePos x="0" y="0"/>
                <wp:positionH relativeFrom="column">
                  <wp:posOffset>2642870</wp:posOffset>
                </wp:positionH>
                <wp:positionV relativeFrom="paragraph">
                  <wp:posOffset>-446405</wp:posOffset>
                </wp:positionV>
                <wp:extent cx="1870075" cy="1845310"/>
                <wp:effectExtent l="0" t="0" r="0" b="254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208.1pt;margin-top:-35.15pt;width:147.25pt;height:145.3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dJxC/AAAA2gAAAA8AAABkcnMvZG93bnJldi54bWxEj0FrAjEUhO8F/0N4greatYLIahS12Hqt&#10;il4fyXOzunlZNqm7/fdGKHgcZr4ZZr7sXCXu1ITSs4LRMANBrL0puVBwPGzfpyBCRDZYeSYFfxRg&#10;uei9zTE3vuUfuu9jIVIJhxwV2BjrXMqgLTkMQ18TJ+/iG4cxyaaQpsE2lbtKfmTZRDosOS1YrGlj&#10;Sd/2v07B+Iv1p7eZPsfT1rrr6fuyblmpQb9bzUBE6uIr/E/vTOLgeSXdALl4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KXScQvwAAANoAAAAPAAAAAAAAAAAAAAAAAJ8CAABk&#10;cnMvZG93bnJldi54bWxQSwUGAAAAAAQABAD3AAAAiwMAAAAA&#10;">
                  <v:imagedata r:id="rId11" o:title="" croptop="3526f" cropbottom="22913f" cropleft="12508f" cropright="12340f" chromakey="white"/>
                  <v:path arrowok="t"/>
                </v:shape>
                <v:shape id="Picture 4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u9vwLCAAAA2gAAAA8AAABkcnMvZG93bnJldi54bWxEj0+LwjAUxO+C3yE8YS+iiSKy1kZZBEHY&#10;k38O6+3RPNvS5qU2Wdv99htB8DjMzG+YdNvbWjyo9aVjDbOpAkGcOVNyruFy3k8+QfiAbLB2TBr+&#10;yMN2MxykmBjX8ZEep5CLCGGfoIYihCaR0mcFWfRT1xBH7+ZaiyHKNpemxS7CbS3nSi2lxZLjQoEN&#10;7QrKqtOv1dBc75npVp0ah3r5PcODqn52F60/Rv3XGkSgPrzDr/bBaFjA80q8AXLz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Lvb8CwgAAANoAAAAPAAAAAAAAAAAAAAAAAJ8C&#10;AABkcnMvZG93bnJldi54bWxQSwUGAAAAAAQABAD3AAAAjgMAAAAA&#10;">
                  <v:imagedata r:id="rId12" o:title="" chromakey="white"/>
                  <v:path arrowok="t"/>
                </v:shape>
              </v:group>
            </w:pict>
          </mc:Fallback>
        </mc:AlternateContent>
      </w:r>
    </w:p>
    <w:p w:rsidR="00D537B0" w:rsidRDefault="00D537B0" w:rsidP="00D537B0">
      <w:pPr>
        <w:pStyle w:val="Heading1"/>
        <w:jc w:val="center"/>
        <w:rPr>
          <w:sz w:val="40"/>
        </w:rPr>
      </w:pPr>
    </w:p>
    <w:p w:rsidR="00D537B0" w:rsidRDefault="00D537B0" w:rsidP="00D537B0">
      <w:pPr>
        <w:pStyle w:val="Heading1"/>
        <w:jc w:val="center"/>
        <w:rPr>
          <w:sz w:val="40"/>
        </w:rPr>
      </w:pPr>
    </w:p>
    <w:p w:rsidR="00D537B0" w:rsidRDefault="00D537B0" w:rsidP="00D537B0">
      <w:pPr>
        <w:pStyle w:val="Heading1"/>
        <w:jc w:val="center"/>
        <w:rPr>
          <w:sz w:val="40"/>
        </w:rPr>
      </w:pPr>
      <w:r>
        <w:rPr>
          <w:sz w:val="40"/>
        </w:rPr>
        <w:t>COMPETENCY-BASED EDUCATION (CBE)</w:t>
      </w:r>
    </w:p>
    <w:p w:rsidR="00D537B0" w:rsidRDefault="00D537B0" w:rsidP="00D537B0">
      <w:pPr>
        <w:pStyle w:val="Heading1"/>
        <w:jc w:val="center"/>
        <w:rPr>
          <w:sz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14CE72" wp14:editId="7840C972">
                <wp:simplePos x="0" y="0"/>
                <wp:positionH relativeFrom="column">
                  <wp:posOffset>-5628640</wp:posOffset>
                </wp:positionH>
                <wp:positionV relativeFrom="paragraph">
                  <wp:posOffset>463550</wp:posOffset>
                </wp:positionV>
                <wp:extent cx="10794365" cy="437515"/>
                <wp:effectExtent l="0" t="0" r="381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 flipV="1">
                          <a:off x="0" y="0"/>
                          <a:ext cx="10794365" cy="437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537B0" w:rsidRPr="005E5997" w:rsidRDefault="00D537B0" w:rsidP="00D537B0">
                            <w:pPr>
                              <w:pStyle w:val="Heading1"/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proofErr w:type="gramStart"/>
                            <w:r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CRE </w:t>
                            </w:r>
                            <w:r w:rsidRPr="005E5997"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ACTIVITY</w:t>
                            </w:r>
                            <w:proofErr w:type="gramEnd"/>
                            <w:r w:rsidRPr="005E5997"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-443.2pt;margin-top:36.5pt;width:849.95pt;height:34.45pt;rotation:-90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" filled="f" stroked="f">
                <v:textbox>
                  <w:txbxContent>
                    <w:p w:rsidR="00D537B0" w:rsidRPr="005E5997" w:rsidRDefault="00D537B0" w:rsidP="00D537B0">
                      <w:pPr>
                        <w:pStyle w:val="Heading1"/>
                        <w:rPr>
                          <w:sz w:val="56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proofErr w:type="gramStart"/>
                      <w:r>
                        <w:rPr>
                          <w:sz w:val="56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CRE </w:t>
                      </w:r>
                      <w:r w:rsidRPr="005E5997">
                        <w:rPr>
                          <w:sz w:val="56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 ACTIVITY</w:t>
                      </w:r>
                      <w:proofErr w:type="gramEnd"/>
                      <w:r w:rsidRPr="005E5997">
                        <w:rPr>
                          <w:sz w:val="56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 ASSESSM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40"/>
        </w:rPr>
        <w:t xml:space="preserve">SCHOOL-BASED ASSESSMENT </w:t>
      </w:r>
      <w:r>
        <w:rPr>
          <w:rFonts w:ascii="Bell MT" w:hAnsi="Bell MT"/>
          <w:sz w:val="40"/>
        </w:rPr>
        <w:t>CKEAB 002</w:t>
      </w:r>
    </w:p>
    <w:p w:rsidR="00D537B0" w:rsidRDefault="00D537B0" w:rsidP="00D537B0">
      <w:pPr>
        <w:pStyle w:val="Heading1"/>
        <w:jc w:val="center"/>
        <w:rPr>
          <w:sz w:val="40"/>
        </w:rPr>
      </w:pPr>
      <w:r>
        <w:rPr>
          <w:sz w:val="40"/>
        </w:rPr>
        <w:t>GRADE 4 – MIDTERM ASSESSMENT (TERM 1, 2026)</w:t>
      </w:r>
    </w:p>
    <w:p w:rsidR="00D537B0" w:rsidRDefault="00D537B0" w:rsidP="00D537B0">
      <w:pPr>
        <w:pStyle w:val="FirstParagraph"/>
        <w:jc w:val="center"/>
        <w:rPr>
          <w:b/>
          <w:bCs/>
        </w:rPr>
      </w:pPr>
      <w:r>
        <w:rPr>
          <w:b/>
          <w:bCs/>
        </w:rPr>
        <w:t>Learner’s Name: ___________________________School Name: ______________________________</w:t>
      </w:r>
      <w:r>
        <w:br/>
      </w:r>
    </w:p>
    <w:p w:rsidR="00D537B0" w:rsidRDefault="00D537B0" w:rsidP="00D537B0">
      <w:pPr>
        <w:pStyle w:val="FirstParagraph"/>
      </w:pPr>
      <w:r>
        <w:rPr>
          <w:b/>
          <w:bCs/>
        </w:rPr>
        <w:t xml:space="preserve">           Assessment Number: ___________________________    Date: _______________________________</w:t>
      </w:r>
    </w:p>
    <w:p w:rsidR="00D537B0" w:rsidRDefault="00D537B0" w:rsidP="00D537B0">
      <w:pPr>
        <w:pStyle w:val="Heading1"/>
        <w:jc w:val="center"/>
        <w:rPr>
          <w:sz w:val="36"/>
        </w:rPr>
      </w:pPr>
      <w:r>
        <w:rPr>
          <w:sz w:val="36"/>
        </w:rPr>
        <w:t>CRE ACTIVITIES ASSESSMENT</w:t>
      </w:r>
    </w:p>
    <w:p w:rsidR="00D537B0" w:rsidRPr="00C046A9" w:rsidRDefault="00D537B0" w:rsidP="00D537B0">
      <w:pPr>
        <w:pStyle w:val="BodyText"/>
        <w:jc w:val="center"/>
        <w:rPr>
          <w:b/>
        </w:rPr>
      </w:pPr>
      <w:r>
        <w:rPr>
          <w:b/>
        </w:rPr>
        <w:t>SCORE GRID: FOR FACILITATORS US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5"/>
        <w:gridCol w:w="201"/>
        <w:gridCol w:w="99"/>
        <w:gridCol w:w="90"/>
        <w:gridCol w:w="180"/>
        <w:gridCol w:w="90"/>
        <w:gridCol w:w="99"/>
        <w:gridCol w:w="201"/>
        <w:gridCol w:w="201"/>
        <w:gridCol w:w="99"/>
        <w:gridCol w:w="90"/>
        <w:gridCol w:w="180"/>
        <w:gridCol w:w="90"/>
        <w:gridCol w:w="110"/>
        <w:gridCol w:w="19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270"/>
        <w:gridCol w:w="30"/>
        <w:gridCol w:w="300"/>
        <w:gridCol w:w="300"/>
        <w:gridCol w:w="315"/>
      </w:tblGrid>
      <w:tr w:rsidR="00D537B0" w:rsidRPr="00C046A9" w:rsidTr="00B87939">
        <w:trPr>
          <w:gridAfter w:val="4"/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</w:tr>
      <w:tr w:rsidR="00D537B0" w:rsidRPr="00C046A9" w:rsidTr="00B87939">
        <w:trPr>
          <w:gridAfter w:val="4"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Score per Question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37B0" w:rsidRPr="00C046A9" w:rsidTr="00B87939">
        <w:trPr>
          <w:gridAfter w:val="4"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537B0" w:rsidRPr="00C046A9" w:rsidTr="00B87939">
        <w:trPr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gridSpan w:val="3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gridSpan w:val="3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5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7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9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5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0</w:t>
            </w:r>
          </w:p>
        </w:tc>
      </w:tr>
      <w:tr w:rsidR="00D537B0" w:rsidRPr="00C046A9" w:rsidTr="00B87939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Score per Question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37B0" w:rsidRPr="00C046A9" w:rsidTr="00B87939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D537B0" w:rsidRPr="00D537B0" w:rsidRDefault="00D537B0" w:rsidP="00D537B0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D537B0">
        <w:rPr>
          <w:rFonts w:ascii="Times New Roman" w:eastAsia="Times New Roman" w:hAnsi="Times New Roman" w:cs="Times New Roman"/>
          <w:b/>
          <w:bCs/>
          <w:sz w:val="27"/>
          <w:szCs w:val="27"/>
        </w:rPr>
        <w:t>ANSWER ALL QUESTIONS</w:t>
      </w:r>
    </w:p>
    <w:p w:rsid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  <w:sectPr w:rsidR="00D537B0" w:rsidSect="00D537B0">
          <w:footerReference w:type="default" r:id="rId13"/>
          <w:pgSz w:w="11900" w:h="16820"/>
          <w:pgMar w:top="897" w:right="100" w:bottom="0" w:left="680" w:header="720" w:footer="86" w:gutter="0"/>
          <w:pgNumType w:start="1"/>
          <w:cols w:space="720"/>
          <w:docGrid w:linePitch="1"/>
        </w:sectPr>
      </w:pP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lastRenderedPageBreak/>
        <w:t>God created the world in how many days?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5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6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7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4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first man created by God wa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Mos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Ada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Dav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Jacob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Eve was created from Adam’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Ea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Ri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Le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Hand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day of rest is called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Passov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Sabba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Eas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Pentecost</w:t>
      </w:r>
    </w:p>
    <w:p w:rsid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8569F42" wp14:editId="3E28907A">
            <wp:simplePos x="0" y="0"/>
            <wp:positionH relativeFrom="column">
              <wp:posOffset>288290</wp:posOffset>
            </wp:positionH>
            <wp:positionV relativeFrom="paragraph">
              <wp:posOffset>201295</wp:posOffset>
            </wp:positionV>
            <wp:extent cx="1479550" cy="828675"/>
            <wp:effectExtent l="0" t="0" r="6350" b="9525"/>
            <wp:wrapNone/>
            <wp:docPr id="1" name="Picture 1" descr="Explorers Claim They Have Discovered Parts of Noah's Ark on Mount Ararat •  MassisPo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xplorers Claim They Have Discovered Parts of Noah's Ark on Mount Ararat •  MassisPost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9550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Noah built the:</w:t>
      </w:r>
    </w:p>
    <w:p w:rsidR="00D537B0" w:rsidRDefault="00D537B0" w:rsidP="00D537B0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537B0" w:rsidRDefault="00D537B0" w:rsidP="00D537B0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537B0" w:rsidRPr="00D537B0" w:rsidRDefault="00D537B0" w:rsidP="00D537B0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Temp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Ar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Tow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Tent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Abraham’s son wa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Solom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Sau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Isaa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Amos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lastRenderedPageBreak/>
        <w:t>Who was thrown into a lions’ den?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Danie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Josep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Ada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Job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mother of Jesus wa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Ru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Sara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Ma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Esther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Jesus was born in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Nazare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Bethlehem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Jerich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Egypt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Jesus performed His first miracle at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Capernau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Cana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Jerusale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Galilee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Jesus used parables to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Confuse peop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Teach people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Punish peop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Test people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good Samaritan helped a man who wa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Sleep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Injured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Swimm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Running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story of the lost sheep teaches about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Lov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Hate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Reveng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Pride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lastRenderedPageBreak/>
        <w:t>The fruits of the Holy Spirit include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An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Lov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Hatr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Laziness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Bible is divided into ______ parts.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1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Moses received the Ten Commandments at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Mt. Z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Mt. Sinai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Mt. Keny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Mt. Carmel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greatest commandment teaches us to love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Animal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Mone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Go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Clothes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Which book is found in the New Testament?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Genes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Exodu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Matthe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Psalms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Prayer helps Christians to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Slee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Grow spiritually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Figh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Hate others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main Christian day of worship i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Frid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Saturd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Sund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Monday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Which disciple betrayed Jesus?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Pe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Joh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Jud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Andrew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Who denied Jesus three times?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Mar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Pe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Matthe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James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Holy Spirit came during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Eas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Pentecost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Christm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Good Friday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Fasting means</w:t>
      </w:r>
      <w:proofErr w:type="gramStart"/>
      <w:r w:rsidRPr="00D537B0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Eating slowl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Not eating for a time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Cooking fa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Eating a lot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Christians show kindness by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Fight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Shar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Shout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Crying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smallest book in the Bible i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Jud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Obadia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Esth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Jonah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A place of worship is the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Chur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Garag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Hospit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Stadium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God’s promise to Noah was shown using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Fi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Rainbo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Clou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Wind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Bible teaches us to obey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Teach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Paren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Poli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Friends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An angel is a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Messenger of Go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Messenger of kings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Farm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Doctor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Jesus healed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The bli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Comput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Tabl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Trees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Christians forgive because</w:t>
      </w:r>
      <w:proofErr w:type="gramStart"/>
      <w:r w:rsidRPr="00D537B0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Jesus forgiv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They fear people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They are forc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It is easy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A Christian home is one that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Shares lov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Hat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Figh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Steals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lastRenderedPageBreak/>
        <w:t>God is all-powerful, which means He i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Omnipres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Omnipotent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Hol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Rich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We read the Bible to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Pass exam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Know God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Laug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Memorize words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Jesus fed 5,000 people using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Bread and fis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Water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Frui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Milk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A prayer said before eating is called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Closing pray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Grace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Thank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Worship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Jesus calmed the storm to show He has power over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Plan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Natu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Building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Clothes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Bible story that teaches obedience is about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Jona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Zippor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Sams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Herod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Christians celebrate the birth of Jesus during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Eas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Christmas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Penteco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Passover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A miracle is something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Difficul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Impossible by humans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Norm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Dangerous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Jesus taught the disciples through the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Bib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Parabl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Poem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Songs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opposite of evil i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Wick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Goo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Fea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Anger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Christians should pray</w:t>
      </w:r>
      <w:proofErr w:type="gramStart"/>
      <w:r w:rsidRPr="00D537B0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Only on Sund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Daily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Once a mon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When happy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God communicates to people through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Phon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Dream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T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Clouds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Which prophet was swallowed by a fish?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Mica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Jonah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Habakku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Obadiah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Christians celebrate the resurrection of Jesus during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Eas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Christmas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C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Jamhuri</w:t>
      </w:r>
      <w:proofErr w:type="spellEnd"/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 D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Mashujaa</w:t>
      </w:r>
      <w:proofErr w:type="spellEnd"/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 Day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A good friend i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Jealou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Ki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Prou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Angry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Christians help the needy by giving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Foo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Noi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Problem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Anger</w:t>
      </w:r>
    </w:p>
    <w:p w:rsidR="00D537B0" w:rsidRPr="00D537B0" w:rsidRDefault="00D537B0" w:rsidP="00D537B0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Bible teaches us to live in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Conflic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Pea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Fight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Hatred</w:t>
      </w:r>
    </w:p>
    <w:p w:rsidR="00D537B0" w:rsidRDefault="00D537B0" w:rsidP="00D537B0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  <w:sectPr w:rsidR="00D537B0" w:rsidSect="00D537B0">
          <w:type w:val="continuous"/>
          <w:pgSz w:w="11900" w:h="16820"/>
          <w:pgMar w:top="897" w:right="100" w:bottom="0" w:left="680" w:header="720" w:footer="86" w:gutter="0"/>
          <w:pgNumType w:start="1"/>
          <w:cols w:num="2" w:sep="1" w:space="720"/>
          <w:docGrid w:linePitch="1"/>
        </w:sectPr>
      </w:pPr>
    </w:p>
    <w:p w:rsidR="00D537B0" w:rsidRDefault="00D537B0" w:rsidP="00D537B0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537B0" w:rsidRDefault="00D537B0" w:rsidP="00D537B0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537B0" w:rsidRDefault="00D537B0" w:rsidP="00D537B0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D537B0" w:rsidRDefault="00D537B0" w:rsidP="00D537B0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D537B0" w:rsidRDefault="00D537B0" w:rsidP="00D537B0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D537B0" w:rsidRDefault="00D537B0" w:rsidP="00D537B0">
      <w:pPr>
        <w:jc w:val="center"/>
        <w:rPr>
          <w:rFonts w:ascii="Times New Roman"/>
          <w:b/>
          <w:color w:val="000000"/>
          <w:sz w:val="36"/>
        </w:rPr>
      </w:pPr>
      <w:r>
        <w:rPr>
          <w:rFonts w:ascii="Lucida Calligraphy" w:hAnsi="Lucida Calligraphy"/>
          <w:b/>
        </w:rPr>
        <w:t>This is the last printed page</w:t>
      </w:r>
    </w:p>
    <w:p w:rsidR="00D537B0" w:rsidRPr="00D537B0" w:rsidRDefault="00D537B0" w:rsidP="00D537B0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D537B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lastRenderedPageBreak/>
        <w:t>ANSWER KEY</w:t>
      </w:r>
    </w:p>
    <w:p w:rsidR="00D537B0" w:rsidRPr="00D537B0" w:rsidRDefault="00D537B0" w:rsidP="00D537B0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1B, 2B, 3B, 4B, 5B, 6C, 7A, 8C, 9B, 10B,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11B, 12B, 13A, 14B, 15C, 16B, 17C, 18C, 19B, 20C,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21C, 22B, 23B, 24B, 25B, 26B, 27A, 28B, 29B, 30A,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31A, 32A, 33A, 34B, 35B, 36A, 37B, 38B, 39A, 40B,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41B, 42B, 43B, 44B, 45B, 46B, 47A, 48B, 49A, 50B.</w:t>
      </w:r>
    </w:p>
    <w:p w:rsidR="00D537B0" w:rsidRDefault="00D537B0" w:rsidP="00D537B0"/>
    <w:p w:rsidR="00D537B0" w:rsidRDefault="00D537B0" w:rsidP="00D537B0">
      <w:pPr>
        <w:spacing w:before="100" w:beforeAutospacing="1" w:after="100" w:afterAutospacing="1" w:line="240" w:lineRule="auto"/>
        <w:jc w:val="left"/>
        <w:outlineLvl w:val="0"/>
        <w:rPr>
          <w:rFonts w:ascii="Cambria" w:eastAsia="Times New Roman" w:hAnsi="Cambria" w:cs="Cambria"/>
          <w:b/>
          <w:bCs/>
          <w:kern w:val="36"/>
          <w:sz w:val="48"/>
          <w:szCs w:val="48"/>
        </w:rPr>
      </w:pPr>
    </w:p>
    <w:p w:rsidR="00D537B0" w:rsidRDefault="00D537B0" w:rsidP="00D537B0">
      <w:pPr>
        <w:spacing w:before="100" w:beforeAutospacing="1" w:after="100" w:afterAutospacing="1" w:line="240" w:lineRule="auto"/>
        <w:jc w:val="left"/>
        <w:outlineLvl w:val="0"/>
        <w:rPr>
          <w:rFonts w:ascii="Cambria" w:eastAsia="Times New Roman" w:hAnsi="Cambria" w:cs="Cambria"/>
          <w:b/>
          <w:bCs/>
          <w:kern w:val="36"/>
          <w:sz w:val="48"/>
          <w:szCs w:val="48"/>
        </w:rPr>
      </w:pPr>
    </w:p>
    <w:p w:rsidR="00D537B0" w:rsidRDefault="00D537B0" w:rsidP="00D537B0">
      <w:pPr>
        <w:spacing w:before="100" w:beforeAutospacing="1" w:after="100" w:afterAutospacing="1" w:line="240" w:lineRule="auto"/>
        <w:jc w:val="left"/>
        <w:outlineLvl w:val="0"/>
        <w:rPr>
          <w:rFonts w:ascii="Cambria" w:eastAsia="Times New Roman" w:hAnsi="Cambria" w:cs="Cambria"/>
          <w:b/>
          <w:bCs/>
          <w:kern w:val="36"/>
          <w:sz w:val="48"/>
          <w:szCs w:val="48"/>
        </w:rPr>
      </w:pPr>
    </w:p>
    <w:p w:rsidR="00D537B0" w:rsidRDefault="00D537B0" w:rsidP="00D537B0">
      <w:pPr>
        <w:spacing w:before="100" w:beforeAutospacing="1" w:after="100" w:afterAutospacing="1" w:line="240" w:lineRule="auto"/>
        <w:jc w:val="left"/>
        <w:outlineLvl w:val="0"/>
        <w:rPr>
          <w:rFonts w:ascii="Cambria" w:eastAsia="Times New Roman" w:hAnsi="Cambria" w:cs="Cambria"/>
          <w:b/>
          <w:bCs/>
          <w:kern w:val="36"/>
          <w:sz w:val="48"/>
          <w:szCs w:val="48"/>
        </w:rPr>
      </w:pPr>
    </w:p>
    <w:p w:rsidR="00D537B0" w:rsidRDefault="00D537B0" w:rsidP="00D537B0">
      <w:pPr>
        <w:spacing w:before="100" w:beforeAutospacing="1" w:after="100" w:afterAutospacing="1" w:line="240" w:lineRule="auto"/>
        <w:jc w:val="left"/>
        <w:outlineLvl w:val="0"/>
        <w:rPr>
          <w:rFonts w:ascii="Cambria" w:eastAsia="Times New Roman" w:hAnsi="Cambria" w:cs="Cambria"/>
          <w:b/>
          <w:bCs/>
          <w:kern w:val="36"/>
          <w:sz w:val="48"/>
          <w:szCs w:val="48"/>
        </w:rPr>
      </w:pPr>
    </w:p>
    <w:p w:rsidR="00D537B0" w:rsidRDefault="00D537B0" w:rsidP="00D537B0">
      <w:pPr>
        <w:spacing w:before="100" w:beforeAutospacing="1" w:after="100" w:afterAutospacing="1" w:line="240" w:lineRule="auto"/>
        <w:jc w:val="left"/>
        <w:outlineLvl w:val="0"/>
        <w:rPr>
          <w:rFonts w:ascii="Cambria" w:eastAsia="Times New Roman" w:hAnsi="Cambria" w:cs="Cambria"/>
          <w:b/>
          <w:bCs/>
          <w:kern w:val="36"/>
          <w:sz w:val="48"/>
          <w:szCs w:val="48"/>
        </w:rPr>
      </w:pPr>
    </w:p>
    <w:p w:rsidR="00D537B0" w:rsidRDefault="00D537B0" w:rsidP="00D537B0">
      <w:pPr>
        <w:spacing w:before="100" w:beforeAutospacing="1" w:after="100" w:afterAutospacing="1" w:line="240" w:lineRule="auto"/>
        <w:jc w:val="left"/>
        <w:outlineLvl w:val="0"/>
        <w:rPr>
          <w:rFonts w:ascii="Cambria" w:eastAsia="Times New Roman" w:hAnsi="Cambria" w:cs="Cambria"/>
          <w:b/>
          <w:bCs/>
          <w:kern w:val="36"/>
          <w:sz w:val="48"/>
          <w:szCs w:val="48"/>
        </w:rPr>
      </w:pPr>
    </w:p>
    <w:p w:rsidR="00D537B0" w:rsidRDefault="00D537B0" w:rsidP="00D537B0">
      <w:pPr>
        <w:spacing w:before="100" w:beforeAutospacing="1" w:after="100" w:afterAutospacing="1" w:line="240" w:lineRule="auto"/>
        <w:jc w:val="left"/>
        <w:outlineLvl w:val="0"/>
        <w:rPr>
          <w:rFonts w:ascii="Cambria" w:eastAsia="Times New Roman" w:hAnsi="Cambria" w:cs="Cambria"/>
          <w:b/>
          <w:bCs/>
          <w:kern w:val="36"/>
          <w:sz w:val="48"/>
          <w:szCs w:val="48"/>
        </w:rPr>
      </w:pPr>
    </w:p>
    <w:p w:rsidR="00D537B0" w:rsidRDefault="00D537B0" w:rsidP="00D537B0">
      <w:pPr>
        <w:spacing w:before="100" w:beforeAutospacing="1" w:after="100" w:afterAutospacing="1" w:line="240" w:lineRule="auto"/>
        <w:jc w:val="left"/>
        <w:outlineLvl w:val="0"/>
        <w:rPr>
          <w:rFonts w:ascii="Cambria" w:eastAsia="Times New Roman" w:hAnsi="Cambria" w:cs="Cambria"/>
          <w:b/>
          <w:bCs/>
          <w:kern w:val="36"/>
          <w:sz w:val="48"/>
          <w:szCs w:val="48"/>
        </w:rPr>
      </w:pPr>
    </w:p>
    <w:p w:rsidR="00D537B0" w:rsidRDefault="00D537B0" w:rsidP="00D537B0">
      <w:pPr>
        <w:spacing w:before="100" w:beforeAutospacing="1" w:after="100" w:afterAutospacing="1" w:line="240" w:lineRule="auto"/>
        <w:jc w:val="left"/>
        <w:outlineLvl w:val="0"/>
        <w:rPr>
          <w:rFonts w:ascii="Cambria" w:eastAsia="Times New Roman" w:hAnsi="Cambria" w:cs="Cambria"/>
          <w:b/>
          <w:bCs/>
          <w:kern w:val="36"/>
          <w:sz w:val="48"/>
          <w:szCs w:val="48"/>
        </w:rPr>
      </w:pPr>
    </w:p>
    <w:p w:rsidR="00D537B0" w:rsidRDefault="00D537B0" w:rsidP="00D537B0">
      <w:pPr>
        <w:spacing w:before="100" w:beforeAutospacing="1" w:after="100" w:afterAutospacing="1" w:line="240" w:lineRule="auto"/>
        <w:jc w:val="left"/>
        <w:outlineLvl w:val="0"/>
        <w:rPr>
          <w:rFonts w:ascii="Cambria" w:eastAsia="Times New Roman" w:hAnsi="Cambria" w:cs="Cambria"/>
          <w:b/>
          <w:bCs/>
          <w:kern w:val="36"/>
          <w:sz w:val="48"/>
          <w:szCs w:val="48"/>
        </w:rPr>
      </w:pPr>
    </w:p>
    <w:p w:rsidR="00D537B0" w:rsidRDefault="00D537B0" w:rsidP="00D537B0">
      <w:pPr>
        <w:spacing w:before="100" w:beforeAutospacing="1" w:after="100" w:afterAutospacing="1" w:line="240" w:lineRule="auto"/>
        <w:jc w:val="left"/>
        <w:outlineLvl w:val="0"/>
        <w:rPr>
          <w:rFonts w:ascii="Cambria" w:eastAsia="Times New Roman" w:hAnsi="Cambria" w:cs="Cambria"/>
          <w:b/>
          <w:bCs/>
          <w:kern w:val="36"/>
          <w:sz w:val="48"/>
          <w:szCs w:val="48"/>
        </w:rPr>
      </w:pPr>
    </w:p>
    <w:p w:rsidR="00D537B0" w:rsidRDefault="00D537B0" w:rsidP="00D537B0">
      <w:pPr>
        <w:spacing w:before="100" w:beforeAutospacing="1" w:after="100" w:afterAutospacing="1" w:line="240" w:lineRule="auto"/>
        <w:jc w:val="left"/>
        <w:outlineLvl w:val="0"/>
        <w:rPr>
          <w:rFonts w:ascii="Cambria" w:eastAsia="Times New Roman" w:hAnsi="Cambria" w:cs="Cambria"/>
          <w:b/>
          <w:bCs/>
          <w:kern w:val="36"/>
          <w:sz w:val="48"/>
          <w:szCs w:val="48"/>
        </w:rPr>
      </w:pPr>
    </w:p>
    <w:p w:rsidR="00D537B0" w:rsidRDefault="00D537B0" w:rsidP="004D38FD">
      <w:pPr>
        <w:pStyle w:val="Heading1"/>
        <w:jc w:val="center"/>
      </w:pPr>
    </w:p>
    <w:p w:rsidR="00D537B0" w:rsidRPr="00D537B0" w:rsidRDefault="00D537B0" w:rsidP="00D537B0"/>
    <w:sectPr w:rsidR="00D537B0" w:rsidRPr="00D537B0" w:rsidSect="00D537B0">
      <w:type w:val="continuous"/>
      <w:pgSz w:w="11900" w:h="16820"/>
      <w:pgMar w:top="897" w:right="100" w:bottom="0" w:left="680" w:header="720" w:footer="86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23C9" w:rsidRDefault="004C23C9" w:rsidP="00D537B0">
      <w:pPr>
        <w:spacing w:before="0" w:after="0" w:line="240" w:lineRule="auto"/>
      </w:pPr>
      <w:r>
        <w:separator/>
      </w:r>
    </w:p>
  </w:endnote>
  <w:endnote w:type="continuationSeparator" w:id="0">
    <w:p w:rsidR="004C23C9" w:rsidRDefault="004C23C9" w:rsidP="00D537B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585616DA-CB84-41E2-82EE-E91918A753A7}"/>
    <w:embedBold r:id="rId2" w:fontKey="{3C5806AA-A957-406E-8F9E-C917FBF4EC43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2E5A3360-9CE1-4D7F-ACE9-3738DAA3F619}"/>
    <w:embedBold r:id="rId4" w:fontKey="{A5449C10-3C55-4A28-866A-101E4DEBF58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5" w:fontKey="{DBBC10D1-A27F-4D4F-AFFE-BABE92B0E755}"/>
    <w:embedBold r:id="rId6" w:fontKey="{62F138D6-37D2-4731-9FAA-05D1BF7C3E3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5BE20847-F81D-4BE8-833B-A552F44AF7E2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8" w:fontKey="{44D785D7-FD1D-4276-B821-BA6EF74CF6A8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9" w:fontKey="{5F51ADAA-BE51-4B5A-AF53-A477D2918EBB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0" w:fontKey="{91362428-D545-4240-AB91-675FFCBEF4B3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1" w:fontKey="{DEA026A8-240F-4678-B800-6F5326ACFD6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3FCA0AF5-5C96-4EEE-9E24-87A989BF1DE3}"/>
    <w:embedBold r:id="rId13" w:fontKey="{4AF64B98-1D02-44BE-8C9D-C7176E9130F8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37B0" w:rsidRDefault="00D537B0" w:rsidP="00D537B0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7D59BA09" wp14:editId="7642EDB7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00A68ED4" wp14:editId="10C20C8C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7F680CCE" wp14:editId="55C03E26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PRIMARY SCHOOL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CRE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1D0B0D" wp14:editId="343DC3FF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23C9" w:rsidRDefault="004C23C9" w:rsidP="00D537B0">
      <w:pPr>
        <w:spacing w:before="0" w:after="0" w:line="240" w:lineRule="auto"/>
      </w:pPr>
      <w:r>
        <w:separator/>
      </w:r>
    </w:p>
  </w:footnote>
  <w:footnote w:type="continuationSeparator" w:id="0">
    <w:p w:rsidR="004C23C9" w:rsidRDefault="004C23C9" w:rsidP="00D537B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733675"/>
    <w:multiLevelType w:val="multilevel"/>
    <w:tmpl w:val="D31EC2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>
    <w:nsid w:val="47536F08"/>
    <w:multiLevelType w:val="multilevel"/>
    <w:tmpl w:val="99C815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00011B"/>
    <w:rsid w:val="004C23C9"/>
    <w:rsid w:val="004D38FD"/>
    <w:rsid w:val="005A61DE"/>
    <w:rsid w:val="007B0F42"/>
    <w:rsid w:val="00AA6277"/>
    <w:rsid w:val="00B06B85"/>
    <w:rsid w:val="00BA5B2D"/>
    <w:rsid w:val="00D53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3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D537B0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D537B0"/>
    <w:pPr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D537B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D537B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D537B0"/>
    <w:rPr>
      <w:b/>
      <w:bCs/>
    </w:rPr>
  </w:style>
  <w:style w:type="paragraph" w:styleId="NormalWeb">
    <w:name w:val="Normal (Web)"/>
    <w:basedOn w:val="Normal"/>
    <w:uiPriority w:val="99"/>
    <w:unhideWhenUsed/>
    <w:rsid w:val="00D537B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qFormat/>
    <w:rsid w:val="00D537B0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537B0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537B0"/>
  </w:style>
  <w:style w:type="paragraph" w:styleId="Header">
    <w:name w:val="header"/>
    <w:basedOn w:val="Normal"/>
    <w:link w:val="HeaderChar"/>
    <w:rsid w:val="00D537B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D537B0"/>
  </w:style>
  <w:style w:type="paragraph" w:styleId="Footer">
    <w:name w:val="footer"/>
    <w:basedOn w:val="Normal"/>
    <w:link w:val="FooterChar"/>
    <w:uiPriority w:val="99"/>
    <w:rsid w:val="00D537B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37B0"/>
  </w:style>
  <w:style w:type="paragraph" w:styleId="BalloonText">
    <w:name w:val="Balloon Text"/>
    <w:basedOn w:val="Normal"/>
    <w:link w:val="BalloonTextChar"/>
    <w:rsid w:val="00D537B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537B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3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D537B0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D537B0"/>
    <w:pPr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D537B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D537B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D537B0"/>
    <w:rPr>
      <w:b/>
      <w:bCs/>
    </w:rPr>
  </w:style>
  <w:style w:type="paragraph" w:styleId="NormalWeb">
    <w:name w:val="Normal (Web)"/>
    <w:basedOn w:val="Normal"/>
    <w:uiPriority w:val="99"/>
    <w:unhideWhenUsed/>
    <w:rsid w:val="00D537B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qFormat/>
    <w:rsid w:val="00D537B0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537B0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537B0"/>
  </w:style>
  <w:style w:type="paragraph" w:styleId="Header">
    <w:name w:val="header"/>
    <w:basedOn w:val="Normal"/>
    <w:link w:val="HeaderChar"/>
    <w:rsid w:val="00D537B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D537B0"/>
  </w:style>
  <w:style w:type="paragraph" w:styleId="Footer">
    <w:name w:val="footer"/>
    <w:basedOn w:val="Normal"/>
    <w:link w:val="FooterChar"/>
    <w:uiPriority w:val="99"/>
    <w:rsid w:val="00D537B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37B0"/>
  </w:style>
  <w:style w:type="paragraph" w:styleId="BalloonText">
    <w:name w:val="Balloon Text"/>
    <w:basedOn w:val="Normal"/>
    <w:link w:val="BalloonTextChar"/>
    <w:rsid w:val="00D537B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537B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97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7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0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4581EE-5143-4985-9724-48B20394C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856</Words>
  <Characters>4885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57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7</cp:revision>
  <dcterms:created xsi:type="dcterms:W3CDTF">2025-12-06T13:58:00Z</dcterms:created>
  <dcterms:modified xsi:type="dcterms:W3CDTF">2025-12-23T11:23:00Z</dcterms:modified>
</cp:coreProperties>
</file>